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540B8" w14:textId="2D07949F" w:rsidR="00887FAA" w:rsidRPr="005C3C44" w:rsidRDefault="00887FAA" w:rsidP="00887FAA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 w:rsidR="00D00255">
        <w:rPr>
          <w:b/>
          <w:bCs/>
          <w:sz w:val="36"/>
          <w:szCs w:val="36"/>
        </w:rPr>
        <w:t>4</w:t>
      </w:r>
      <w:r w:rsidR="00477243">
        <w:rPr>
          <w:b/>
          <w:bCs/>
          <w:sz w:val="36"/>
          <w:szCs w:val="36"/>
        </w:rPr>
        <w:t>2</w:t>
      </w:r>
    </w:p>
    <w:p w14:paraId="32B0BA52" w14:textId="34DF8C22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rtuCardsHost</w:t>
      </w:r>
      <w:proofErr w:type="spellEnd"/>
      <w:r w:rsidR="00477243">
        <w:rPr>
          <w:sz w:val="26"/>
          <w:szCs w:val="26"/>
        </w:rPr>
        <w:t xml:space="preserve"> and </w:t>
      </w:r>
      <w:proofErr w:type="spellStart"/>
      <w:r w:rsidR="00477243">
        <w:rPr>
          <w:sz w:val="26"/>
          <w:szCs w:val="26"/>
        </w:rPr>
        <w:t>VirtuCardClient</w:t>
      </w:r>
      <w:proofErr w:type="spellEnd"/>
    </w:p>
    <w:p w14:paraId="40E8AFB6" w14:textId="7EE39C4C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</w:t>
      </w:r>
      <w:r w:rsidR="00D00255">
        <w:rPr>
          <w:sz w:val="26"/>
          <w:szCs w:val="26"/>
        </w:rPr>
        <w:t xml:space="preserve">Test </w:t>
      </w:r>
      <w:r w:rsidR="00477243">
        <w:rPr>
          <w:sz w:val="26"/>
          <w:szCs w:val="26"/>
        </w:rPr>
        <w:t>whether vibration occurs when it is the current player’s turn</w:t>
      </w:r>
    </w:p>
    <w:p w14:paraId="39A99D61" w14:textId="06377908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</w:t>
      </w:r>
      <w:r w:rsidR="00020DA0">
        <w:rPr>
          <w:sz w:val="26"/>
          <w:szCs w:val="26"/>
        </w:rPr>
        <w:t>2</w:t>
      </w:r>
    </w:p>
    <w:p w14:paraId="784FD304" w14:textId="48D577AD" w:rsidR="00D00255" w:rsidRDefault="00D00255" w:rsidP="00D00255">
      <w:pPr>
        <w:jc w:val="center"/>
        <w:rPr>
          <w:b/>
          <w:bCs/>
          <w:sz w:val="32"/>
          <w:szCs w:val="32"/>
        </w:rPr>
      </w:pPr>
      <w:r w:rsidRPr="005C3C44">
        <w:rPr>
          <w:b/>
          <w:bCs/>
          <w:sz w:val="32"/>
          <w:szCs w:val="32"/>
        </w:rPr>
        <w:t>Instructions</w:t>
      </w:r>
    </w:p>
    <w:p w14:paraId="49368435" w14:textId="0EA863F8" w:rsidR="00624CC7" w:rsidRDefault="00624CC7" w:rsidP="00624CC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 1</w:t>
      </w:r>
    </w:p>
    <w:p w14:paraId="4B7ABC52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E97722D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30400C3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B9E1F91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5C2DD8A3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65DCD2A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638B6BD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6B64437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4963FC00" w14:textId="77777777" w:rsidR="00624CC7" w:rsidRPr="002A3066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1BC755F5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49395632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37AC8CDD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71A4C5C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594599F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5E31B8F5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3491695E" w14:textId="77777777" w:rsidR="00624CC7" w:rsidRPr="00E42742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4984173C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6B7C3BB3" w14:textId="384DD556" w:rsidR="00624CC7" w:rsidRDefault="00477243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ch for the vibration on the device of the player who has the first turn.</w:t>
      </w:r>
    </w:p>
    <w:p w14:paraId="66975930" w14:textId="77777777" w:rsidR="00624CC7" w:rsidRPr="00624CC7" w:rsidRDefault="00624CC7" w:rsidP="00624CC7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57457050" w14:textId="06BE6B66" w:rsidR="00624CC7" w:rsidRDefault="00624CC7" w:rsidP="00624CC7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re is </w:t>
      </w:r>
      <w:r w:rsidR="00477243">
        <w:rPr>
          <w:rFonts w:ascii="Arial" w:hAnsi="Arial" w:cs="Arial"/>
          <w:sz w:val="24"/>
          <w:szCs w:val="24"/>
        </w:rPr>
        <w:t xml:space="preserve">a vibration on the </w:t>
      </w:r>
      <w:proofErr w:type="gramStart"/>
      <w:r w:rsidR="00477243">
        <w:rPr>
          <w:rFonts w:ascii="Arial" w:hAnsi="Arial" w:cs="Arial"/>
          <w:sz w:val="24"/>
          <w:szCs w:val="24"/>
        </w:rPr>
        <w:t>device</w:t>
      </w:r>
      <w:proofErr w:type="gramEnd"/>
    </w:p>
    <w:p w14:paraId="1624E9A7" w14:textId="674BDFE1" w:rsidR="00624CC7" w:rsidRDefault="00624CC7" w:rsidP="00624CC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 w:rsidR="00477243">
        <w:rPr>
          <w:rFonts w:ascii="Arial" w:hAnsi="Arial" w:cs="Arial"/>
          <w:b/>
          <w:bCs/>
          <w:sz w:val="24"/>
          <w:szCs w:val="24"/>
        </w:rPr>
        <w:t>Clien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64D89D91" w14:textId="7AAF7C34" w:rsidR="00477243" w:rsidRDefault="00477243" w:rsidP="00624CC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rrent players </w:t>
      </w:r>
      <w:proofErr w:type="gramStart"/>
      <w:r>
        <w:rPr>
          <w:rFonts w:ascii="Arial" w:hAnsi="Arial" w:cs="Arial"/>
          <w:sz w:val="24"/>
          <w:szCs w:val="24"/>
        </w:rPr>
        <w:t>turn</w:t>
      </w:r>
      <w:proofErr w:type="gramEnd"/>
    </w:p>
    <w:p w14:paraId="393CD273" w14:textId="06E9293F" w:rsidR="000804F8" w:rsidRPr="00477243" w:rsidRDefault="000804F8" w:rsidP="00624CC7">
      <w:pPr>
        <w:rPr>
          <w:rFonts w:ascii="Arial" w:hAnsi="Arial" w:cs="Arial"/>
          <w:sz w:val="24"/>
          <w:szCs w:val="24"/>
        </w:rPr>
      </w:pPr>
      <w:r w:rsidRPr="000804F8">
        <w:rPr>
          <w:rFonts w:ascii="Arial" w:hAnsi="Arial" w:cs="Arial"/>
          <w:sz w:val="24"/>
          <w:szCs w:val="24"/>
        </w:rPr>
        <w:drawing>
          <wp:inline distT="0" distB="0" distL="0" distR="0" wp14:anchorId="39DFFB47" wp14:editId="60B79EC5">
            <wp:extent cx="2391109" cy="4734586"/>
            <wp:effectExtent l="0" t="0" r="952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BC00B" w14:textId="6A5990FF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3FA4B19C" w14:textId="136F2315" w:rsidR="00624CC7" w:rsidRDefault="00624CC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55056EC" w14:textId="53B30F88" w:rsidR="00624CC7" w:rsidRDefault="00624CC7" w:rsidP="00624CC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 2</w:t>
      </w:r>
    </w:p>
    <w:p w14:paraId="7D5593AC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70F2212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7A9AFEA7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27283F03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E0610C2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59BDC4EE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6038D239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EE5C6E5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500C3880" w14:textId="77777777" w:rsidR="00477243" w:rsidRPr="002A3066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7FE06355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5E4FB61A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3309F7F6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207A5D27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11547145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6F8A1E35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20B5D5A9" w14:textId="77777777" w:rsidR="00477243" w:rsidRPr="00E42742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7AD2785A" w14:textId="77777777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77600B3B" w14:textId="575B941D" w:rsidR="00477243" w:rsidRDefault="00477243" w:rsidP="00477243">
      <w:pPr>
        <w:pStyle w:val="ListParagraph"/>
        <w:numPr>
          <w:ilvl w:val="0"/>
          <w:numId w:val="1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either of the clients, press the Hide Cards button</w:t>
      </w:r>
    </w:p>
    <w:p w14:paraId="5DFED76A" w14:textId="77777777" w:rsidR="00624CC7" w:rsidRPr="00624CC7" w:rsidRDefault="00624CC7" w:rsidP="00624CC7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149AEFA0" w14:textId="49E04398" w:rsidR="00624CC7" w:rsidRDefault="00624CC7" w:rsidP="00624CC7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re is a </w:t>
      </w:r>
      <w:r w:rsidR="00477243">
        <w:rPr>
          <w:rFonts w:ascii="Arial" w:hAnsi="Arial" w:cs="Arial"/>
          <w:sz w:val="24"/>
          <w:szCs w:val="24"/>
        </w:rPr>
        <w:t xml:space="preserve">vibration indicating that buttons are now </w:t>
      </w:r>
      <w:proofErr w:type="gramStart"/>
      <w:r w:rsidR="00477243">
        <w:rPr>
          <w:rFonts w:ascii="Arial" w:hAnsi="Arial" w:cs="Arial"/>
          <w:sz w:val="24"/>
          <w:szCs w:val="24"/>
        </w:rPr>
        <w:t>disabled</w:t>
      </w:r>
      <w:proofErr w:type="gramEnd"/>
      <w:r w:rsidR="00477243">
        <w:rPr>
          <w:rFonts w:ascii="Arial" w:hAnsi="Arial" w:cs="Arial"/>
          <w:sz w:val="24"/>
          <w:szCs w:val="24"/>
        </w:rPr>
        <w:t xml:space="preserve"> and cards are flipped over.</w:t>
      </w:r>
    </w:p>
    <w:p w14:paraId="16E7991B" w14:textId="77777777" w:rsidR="00624CC7" w:rsidRPr="008D2AC3" w:rsidRDefault="00624CC7" w:rsidP="00624CC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DE95B54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0C617A0A" w14:textId="1BB981FB" w:rsidR="00624CC7" w:rsidRPr="002A3066" w:rsidRDefault="00624CC7" w:rsidP="00624CC7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 w:rsidR="00477243">
        <w:rPr>
          <w:rFonts w:ascii="Arial" w:hAnsi="Arial" w:cs="Arial"/>
          <w:b/>
          <w:bCs/>
          <w:sz w:val="24"/>
          <w:szCs w:val="24"/>
        </w:rPr>
        <w:t>Clien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129380EA" w14:textId="29F61D7C" w:rsidR="00624CC7" w:rsidRDefault="00477243" w:rsidP="00624CC7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rds flipped </w:t>
      </w:r>
      <w:proofErr w:type="gramStart"/>
      <w:r>
        <w:rPr>
          <w:rFonts w:ascii="Arial" w:hAnsi="Arial" w:cs="Arial"/>
          <w:sz w:val="24"/>
          <w:szCs w:val="24"/>
        </w:rPr>
        <w:t>over</w:t>
      </w:r>
      <w:proofErr w:type="gramEnd"/>
    </w:p>
    <w:p w14:paraId="55094FEB" w14:textId="4266F5B6" w:rsidR="00624CC7" w:rsidRDefault="000804F8" w:rsidP="00624CC7">
      <w:pPr>
        <w:spacing w:line="256" w:lineRule="auto"/>
        <w:rPr>
          <w:rFonts w:ascii="Arial" w:hAnsi="Arial" w:cs="Arial"/>
          <w:sz w:val="24"/>
          <w:szCs w:val="24"/>
        </w:rPr>
      </w:pPr>
      <w:r w:rsidRPr="000804F8">
        <w:rPr>
          <w:rFonts w:ascii="Arial" w:hAnsi="Arial" w:cs="Arial"/>
          <w:sz w:val="24"/>
          <w:szCs w:val="24"/>
        </w:rPr>
        <w:drawing>
          <wp:inline distT="0" distB="0" distL="0" distR="0" wp14:anchorId="02ED0BFB" wp14:editId="5AF14CE3">
            <wp:extent cx="2372056" cy="4734586"/>
            <wp:effectExtent l="0" t="0" r="952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55C16" w14:textId="360AC3FD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116A91FC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29A18AA3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405CF52D" w14:textId="77777777" w:rsidR="00624CC7" w:rsidRDefault="00624CC7" w:rsidP="00D00255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</w:p>
    <w:p w14:paraId="5400996D" w14:textId="77777777" w:rsidR="00624CC7" w:rsidRDefault="00624CC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295F374B" w14:textId="1860C8B5" w:rsidR="00D00255" w:rsidRDefault="00D00255" w:rsidP="00D00255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 w:rsidR="00624CC7">
        <w:rPr>
          <w:b/>
          <w:bCs/>
          <w:sz w:val="32"/>
          <w:szCs w:val="32"/>
        </w:rPr>
        <w:t>3</w:t>
      </w:r>
    </w:p>
    <w:p w14:paraId="3F282F1D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03A432DF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4D40457D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5B6BA42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3E143464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282AC5EF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0BF820FE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49166878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7BB2A645" w14:textId="77777777" w:rsidR="00477243" w:rsidRPr="002A3066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0FA1ADBD" w14:textId="14BE9F98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r>
        <w:rPr>
          <w:rFonts w:ascii="Arial" w:hAnsi="Arial" w:cs="Arial"/>
          <w:sz w:val="24"/>
          <w:szCs w:val="24"/>
        </w:rPr>
        <w:t>Uno</w:t>
      </w:r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4892EB20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4752FEB2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5601C4DC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1CEA0FBB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5A6A2A4F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35E60D70" w14:textId="77777777" w:rsidR="00477243" w:rsidRPr="00E42742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559E5B60" w14:textId="77777777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37245BF9" w14:textId="5DEFD7E2" w:rsidR="00477243" w:rsidRDefault="00477243" w:rsidP="00477243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either of the clients, </w:t>
      </w:r>
      <w:r>
        <w:rPr>
          <w:rFonts w:ascii="Arial" w:hAnsi="Arial" w:cs="Arial"/>
          <w:sz w:val="24"/>
          <w:szCs w:val="24"/>
        </w:rPr>
        <w:t>play a valid card that matches either the color or number of the card shown on the host screen.</w:t>
      </w:r>
    </w:p>
    <w:p w14:paraId="437D4A2B" w14:textId="6FFD566B" w:rsidR="003A395A" w:rsidRPr="00477243" w:rsidRDefault="003A395A" w:rsidP="00477243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0C2C60FF" w14:textId="77777777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91C864" w14:textId="41E56F67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3A395A">
        <w:rPr>
          <w:rFonts w:ascii="Arial" w:hAnsi="Arial" w:cs="Arial"/>
          <w:sz w:val="24"/>
          <w:szCs w:val="24"/>
        </w:rPr>
        <w:t>The</w:t>
      </w:r>
      <w:r w:rsidR="00477243">
        <w:rPr>
          <w:rFonts w:ascii="Arial" w:hAnsi="Arial" w:cs="Arial"/>
          <w:sz w:val="24"/>
          <w:szCs w:val="24"/>
        </w:rPr>
        <w:t>re is no vibration as a valid card is played.</w:t>
      </w:r>
    </w:p>
    <w:p w14:paraId="1F7436F7" w14:textId="48F93342" w:rsidR="00E42742" w:rsidRPr="008D2AC3" w:rsidRDefault="00887FAA" w:rsidP="002A30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86D74D3" w14:textId="68F2B181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2A27AD5A" w14:textId="61D7F3A3" w:rsidR="00E42742" w:rsidRPr="002A3066" w:rsidRDefault="00E42742" w:rsidP="00E42742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 w:rsidR="00477243">
        <w:rPr>
          <w:rFonts w:ascii="Arial" w:hAnsi="Arial" w:cs="Arial"/>
          <w:b/>
          <w:bCs/>
          <w:sz w:val="24"/>
          <w:szCs w:val="24"/>
        </w:rPr>
        <w:t>Clien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6072CE00" w14:textId="6404F91E" w:rsidR="008D2AC3" w:rsidRDefault="00477243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alid card </w:t>
      </w:r>
      <w:proofErr w:type="gramStart"/>
      <w:r>
        <w:rPr>
          <w:rFonts w:ascii="Arial" w:hAnsi="Arial" w:cs="Arial"/>
          <w:sz w:val="24"/>
          <w:szCs w:val="24"/>
        </w:rPr>
        <w:t>selected</w:t>
      </w:r>
      <w:proofErr w:type="gramEnd"/>
    </w:p>
    <w:p w14:paraId="2FD76C06" w14:textId="77337508" w:rsidR="00624CC7" w:rsidRDefault="000804F8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0804F8">
        <w:rPr>
          <w:rFonts w:ascii="Arial" w:hAnsi="Arial" w:cs="Arial"/>
          <w:sz w:val="24"/>
          <w:szCs w:val="24"/>
        </w:rPr>
        <w:drawing>
          <wp:inline distT="0" distB="0" distL="0" distR="0" wp14:anchorId="16C5AEDD" wp14:editId="601A5A9E">
            <wp:extent cx="1714500" cy="3388179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6847" cy="3392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4E51A" w14:textId="6F47F56E" w:rsidR="000804F8" w:rsidRDefault="000804F8">
      <w:pPr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VirtuCard</w:t>
      </w:r>
      <w:proofErr w:type="spellEnd"/>
      <w:r>
        <w:rPr>
          <w:b/>
          <w:bCs/>
          <w:sz w:val="32"/>
          <w:szCs w:val="32"/>
        </w:rPr>
        <w:t xml:space="preserve"> Host:</w:t>
      </w:r>
    </w:p>
    <w:p w14:paraId="1C588B0C" w14:textId="77777777" w:rsidR="000804F8" w:rsidRDefault="000804F8" w:rsidP="000804F8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rd being show on the host (to be matched)</w:t>
      </w:r>
    </w:p>
    <w:p w14:paraId="369F67A9" w14:textId="1030C397" w:rsidR="000804F8" w:rsidRDefault="000804F8">
      <w:pPr>
        <w:rPr>
          <w:b/>
          <w:bCs/>
          <w:sz w:val="32"/>
          <w:szCs w:val="32"/>
        </w:rPr>
      </w:pPr>
      <w:r w:rsidRPr="000804F8">
        <w:rPr>
          <w:rFonts w:ascii="Arial" w:hAnsi="Arial" w:cs="Arial"/>
          <w:sz w:val="24"/>
          <w:szCs w:val="24"/>
        </w:rPr>
        <w:drawing>
          <wp:inline distT="0" distB="0" distL="0" distR="0" wp14:anchorId="39CC2497" wp14:editId="0731C575">
            <wp:extent cx="4556760" cy="252423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2447" cy="252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750EB" w14:textId="18AC2C04" w:rsidR="00477243" w:rsidRDefault="0047724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387F4922" w14:textId="07730BC6" w:rsidR="003A395A" w:rsidRDefault="003A395A" w:rsidP="003A395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 w:rsidR="00624CC7">
        <w:rPr>
          <w:b/>
          <w:bCs/>
          <w:sz w:val="32"/>
          <w:szCs w:val="32"/>
        </w:rPr>
        <w:t>4</w:t>
      </w:r>
    </w:p>
    <w:p w14:paraId="33A5288B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62111B5C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45538179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2F9ACBC3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6087B248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50CF6812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3FD8544E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6926FF0A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18130025" w14:textId="77777777" w:rsidR="00477243" w:rsidRPr="002A3066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2BF9594B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 the “Uno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17E36186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09210BE7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53D25590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47295B71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18A5C7A2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2AE85391" w14:textId="77777777" w:rsidR="00477243" w:rsidRPr="00E42742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2DDAA09E" w14:textId="77777777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3750970E" w14:textId="29CCACDA" w:rsidR="00477243" w:rsidRDefault="00477243" w:rsidP="00477243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either of the clients, play a</w:t>
      </w:r>
      <w:r>
        <w:rPr>
          <w:rFonts w:ascii="Arial" w:hAnsi="Arial" w:cs="Arial"/>
          <w:sz w:val="24"/>
          <w:szCs w:val="24"/>
        </w:rPr>
        <w:t>n in</w:t>
      </w:r>
      <w:r>
        <w:rPr>
          <w:rFonts w:ascii="Arial" w:hAnsi="Arial" w:cs="Arial"/>
          <w:sz w:val="24"/>
          <w:szCs w:val="24"/>
        </w:rPr>
        <w:t xml:space="preserve">valid card that </w:t>
      </w:r>
      <w:r>
        <w:rPr>
          <w:rFonts w:ascii="Arial" w:hAnsi="Arial" w:cs="Arial"/>
          <w:sz w:val="24"/>
          <w:szCs w:val="24"/>
        </w:rPr>
        <w:t xml:space="preserve">does not </w:t>
      </w:r>
      <w:r>
        <w:rPr>
          <w:rFonts w:ascii="Arial" w:hAnsi="Arial" w:cs="Arial"/>
          <w:sz w:val="24"/>
          <w:szCs w:val="24"/>
        </w:rPr>
        <w:t xml:space="preserve">match the color </w:t>
      </w:r>
      <w:r>
        <w:rPr>
          <w:rFonts w:ascii="Arial" w:hAnsi="Arial" w:cs="Arial"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number of the card shown on the host screen.</w:t>
      </w:r>
    </w:p>
    <w:p w14:paraId="1152BB8F" w14:textId="77777777" w:rsidR="003A395A" w:rsidRDefault="003A395A" w:rsidP="003A395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DF22854" w14:textId="236B3B82" w:rsidR="003A395A" w:rsidRDefault="003A395A" w:rsidP="003A395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477243">
        <w:rPr>
          <w:rFonts w:ascii="Arial" w:hAnsi="Arial" w:cs="Arial"/>
          <w:sz w:val="24"/>
          <w:szCs w:val="24"/>
        </w:rPr>
        <w:t xml:space="preserve">There is a vibration indicating that </w:t>
      </w:r>
      <w:proofErr w:type="spellStart"/>
      <w:r w:rsidR="00477243">
        <w:rPr>
          <w:rFonts w:ascii="Arial" w:hAnsi="Arial" w:cs="Arial"/>
          <w:sz w:val="24"/>
          <w:szCs w:val="24"/>
        </w:rPr>
        <w:t>a</w:t>
      </w:r>
      <w:proofErr w:type="spellEnd"/>
      <w:r w:rsidR="00477243">
        <w:rPr>
          <w:rFonts w:ascii="Arial" w:hAnsi="Arial" w:cs="Arial"/>
          <w:sz w:val="24"/>
          <w:szCs w:val="24"/>
        </w:rPr>
        <w:t xml:space="preserve"> user has attempted to play an invalid card.</w:t>
      </w:r>
    </w:p>
    <w:p w14:paraId="40B94956" w14:textId="1F3F4B3A" w:rsidR="00624CC7" w:rsidRDefault="00624CC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6B88AD2A" w14:textId="77777777" w:rsidR="000804F8" w:rsidRPr="002A3066" w:rsidRDefault="000804F8" w:rsidP="000804F8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Clien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7568121A" w14:textId="424F6217" w:rsidR="000804F8" w:rsidRDefault="000804F8" w:rsidP="000804F8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v</w:t>
      </w:r>
      <w:r>
        <w:rPr>
          <w:rFonts w:ascii="Arial" w:hAnsi="Arial" w:cs="Arial"/>
          <w:sz w:val="24"/>
          <w:szCs w:val="24"/>
        </w:rPr>
        <w:t>alid card selected</w:t>
      </w:r>
      <w:r>
        <w:rPr>
          <w:rFonts w:ascii="Arial" w:hAnsi="Arial" w:cs="Arial"/>
          <w:sz w:val="24"/>
          <w:szCs w:val="24"/>
        </w:rPr>
        <w:t xml:space="preserve"> and </w:t>
      </w:r>
      <w:proofErr w:type="gramStart"/>
      <w:r>
        <w:rPr>
          <w:rFonts w:ascii="Arial" w:hAnsi="Arial" w:cs="Arial"/>
          <w:sz w:val="24"/>
          <w:szCs w:val="24"/>
        </w:rPr>
        <w:t>played</w:t>
      </w:r>
      <w:proofErr w:type="gramEnd"/>
    </w:p>
    <w:p w14:paraId="7A72DFE6" w14:textId="4FA838E7" w:rsidR="000804F8" w:rsidRDefault="000804F8" w:rsidP="000804F8">
      <w:pPr>
        <w:spacing w:line="256" w:lineRule="auto"/>
        <w:rPr>
          <w:rFonts w:ascii="Arial" w:hAnsi="Arial" w:cs="Arial"/>
          <w:sz w:val="24"/>
          <w:szCs w:val="24"/>
        </w:rPr>
      </w:pPr>
      <w:r w:rsidRPr="000804F8">
        <w:rPr>
          <w:rFonts w:ascii="Arial" w:hAnsi="Arial" w:cs="Arial"/>
          <w:sz w:val="24"/>
          <w:szCs w:val="24"/>
        </w:rPr>
        <w:drawing>
          <wp:inline distT="0" distB="0" distL="0" distR="0" wp14:anchorId="352D845F" wp14:editId="41F9E6B8">
            <wp:extent cx="1714763" cy="33680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18266" cy="337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BD2C2" w14:textId="1EC16B94" w:rsidR="000804F8" w:rsidRDefault="000804F8" w:rsidP="000804F8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valid message along with vibration</w:t>
      </w:r>
    </w:p>
    <w:p w14:paraId="3BDE4C8E" w14:textId="5A2BAAB2" w:rsidR="000804F8" w:rsidRDefault="000804F8" w:rsidP="000804F8">
      <w:pPr>
        <w:spacing w:line="256" w:lineRule="auto"/>
        <w:rPr>
          <w:rFonts w:ascii="Arial" w:hAnsi="Arial" w:cs="Arial"/>
          <w:sz w:val="24"/>
          <w:szCs w:val="24"/>
        </w:rPr>
      </w:pPr>
    </w:p>
    <w:p w14:paraId="3507D017" w14:textId="40A03DCD" w:rsidR="000804F8" w:rsidRPr="002A3066" w:rsidRDefault="000804F8" w:rsidP="000804F8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Hos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5840479A" w14:textId="59FEF423" w:rsidR="000804F8" w:rsidRDefault="000804F8" w:rsidP="000804F8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rd being show on the host (to be matched)</w:t>
      </w:r>
    </w:p>
    <w:p w14:paraId="24E8BDFB" w14:textId="2FA0E30C" w:rsidR="000804F8" w:rsidRDefault="000804F8" w:rsidP="000804F8">
      <w:pPr>
        <w:spacing w:line="256" w:lineRule="auto"/>
        <w:rPr>
          <w:rFonts w:ascii="Arial" w:hAnsi="Arial" w:cs="Arial"/>
          <w:sz w:val="24"/>
          <w:szCs w:val="24"/>
        </w:rPr>
      </w:pPr>
      <w:r w:rsidRPr="000804F8">
        <w:rPr>
          <w:rFonts w:ascii="Arial" w:hAnsi="Arial" w:cs="Arial"/>
          <w:sz w:val="24"/>
          <w:szCs w:val="24"/>
        </w:rPr>
        <w:drawing>
          <wp:inline distT="0" distB="0" distL="0" distR="0" wp14:anchorId="4A330632" wp14:editId="528AEDCC">
            <wp:extent cx="4686300" cy="25959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3985" cy="2600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09843" w14:textId="2136552A" w:rsidR="00E42742" w:rsidRPr="00BB5FAF" w:rsidRDefault="00E42742" w:rsidP="00887FAA">
      <w:pPr>
        <w:rPr>
          <w:b/>
          <w:bCs/>
          <w:sz w:val="32"/>
          <w:szCs w:val="32"/>
        </w:rPr>
      </w:pPr>
    </w:p>
    <w:sectPr w:rsidR="00E42742" w:rsidRPr="00BB5F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6B89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974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1E2E"/>
    <w:multiLevelType w:val="hybridMultilevel"/>
    <w:tmpl w:val="022492A0"/>
    <w:lvl w:ilvl="0" w:tplc="C4BE64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62A5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B461B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BF3BB9"/>
    <w:multiLevelType w:val="hybridMultilevel"/>
    <w:tmpl w:val="022492A0"/>
    <w:lvl w:ilvl="0" w:tplc="C4BE64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9D637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E224B8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A02801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EF111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F650DE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0D7BB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3A2FB2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617EC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2338F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3"/>
  </w:num>
  <w:num w:numId="4">
    <w:abstractNumId w:val="14"/>
  </w:num>
  <w:num w:numId="5">
    <w:abstractNumId w:val="1"/>
  </w:num>
  <w:num w:numId="6">
    <w:abstractNumId w:val="7"/>
  </w:num>
  <w:num w:numId="7">
    <w:abstractNumId w:val="13"/>
  </w:num>
  <w:num w:numId="8">
    <w:abstractNumId w:val="10"/>
  </w:num>
  <w:num w:numId="9">
    <w:abstractNumId w:val="15"/>
  </w:num>
  <w:num w:numId="10">
    <w:abstractNumId w:val="11"/>
  </w:num>
  <w:num w:numId="11">
    <w:abstractNumId w:val="6"/>
  </w:num>
  <w:num w:numId="12">
    <w:abstractNumId w:val="8"/>
  </w:num>
  <w:num w:numId="13">
    <w:abstractNumId w:val="4"/>
  </w:num>
  <w:num w:numId="14">
    <w:abstractNumId w:val="0"/>
  </w:num>
  <w:num w:numId="15">
    <w:abstractNumId w:val="2"/>
  </w:num>
  <w:num w:numId="16">
    <w:abstractNumId w:val="1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U1NLI0MbS0NDZX0lEKTi0uzszPAykwqQUAvTTWWCwAAAA="/>
  </w:docVars>
  <w:rsids>
    <w:rsidRoot w:val="00887FAA"/>
    <w:rsid w:val="00020DA0"/>
    <w:rsid w:val="000804F8"/>
    <w:rsid w:val="00261840"/>
    <w:rsid w:val="002A3066"/>
    <w:rsid w:val="00357734"/>
    <w:rsid w:val="003A395A"/>
    <w:rsid w:val="003D7EC1"/>
    <w:rsid w:val="00477243"/>
    <w:rsid w:val="00535E41"/>
    <w:rsid w:val="00624CC7"/>
    <w:rsid w:val="00813A2D"/>
    <w:rsid w:val="00887FAA"/>
    <w:rsid w:val="008D2AC3"/>
    <w:rsid w:val="00986846"/>
    <w:rsid w:val="00A044C4"/>
    <w:rsid w:val="00A265AD"/>
    <w:rsid w:val="00BB5FAF"/>
    <w:rsid w:val="00CA0FE3"/>
    <w:rsid w:val="00D00255"/>
    <w:rsid w:val="00E42742"/>
    <w:rsid w:val="00EA238E"/>
    <w:rsid w:val="00EF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81929"/>
  <w15:chartTrackingRefBased/>
  <w15:docId w15:val="{FA5E5F7F-6C48-4D7A-8B99-60D5A236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4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841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e Marques</dc:creator>
  <cp:keywords/>
  <dc:description/>
  <cp:lastModifiedBy>Shayne Marques</cp:lastModifiedBy>
  <cp:revision>3</cp:revision>
  <dcterms:created xsi:type="dcterms:W3CDTF">2021-04-23T03:23:00Z</dcterms:created>
  <dcterms:modified xsi:type="dcterms:W3CDTF">2021-04-23T03:35:00Z</dcterms:modified>
</cp:coreProperties>
</file>